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m.accessmodifier.dem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ithmeticCalcul</w:t>
      </w:r>
      <w:bookmarkStart w:id="0" w:name="_GoBack"/>
      <w:bookmarkEnd w:id="0"/>
      <w:r>
        <w:rPr>
          <w:rFonts w:ascii="Consolas" w:hAnsi="Consolas" w:cs="Consolas"/>
          <w:color w:val="000000"/>
          <w:sz w:val="20"/>
          <w:szCs w:val="20"/>
        </w:rPr>
        <w:t>a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addition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Addition of two numbers: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ubtraction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ubtraction of two numbers: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ultiplication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*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Multiplication of two numbers: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vision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>/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ivision of two numbers: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first number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.nextDou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econd number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.nextDou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ithmeticCalcula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rithmeticCalcula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1.Addition\n2.Subtraction\n3.Multiplication\n4.Divisi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option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); 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wi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option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1: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addi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2: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subtr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3: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multiplic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4: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divis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nput1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input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efaul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: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nvalid Option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E7C71" w:rsidRDefault="00EE7C71" w:rsidP="00EE7C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E7C3B" w:rsidRDefault="000E7C3B"/>
    <w:sectPr w:rsidR="000E7C3B" w:rsidSect="006B386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7FDD" w:rsidRDefault="000B7FDD" w:rsidP="00EE7C71">
      <w:pPr>
        <w:spacing w:after="0" w:line="240" w:lineRule="auto"/>
      </w:pPr>
      <w:r>
        <w:separator/>
      </w:r>
    </w:p>
  </w:endnote>
  <w:endnote w:type="continuationSeparator" w:id="0">
    <w:p w:rsidR="000B7FDD" w:rsidRDefault="000B7FDD" w:rsidP="00EE7C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7C71" w:rsidRDefault="00EE7C7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7C71" w:rsidRDefault="00EE7C7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7C71" w:rsidRDefault="00EE7C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7FDD" w:rsidRDefault="000B7FDD" w:rsidP="00EE7C71">
      <w:pPr>
        <w:spacing w:after="0" w:line="240" w:lineRule="auto"/>
      </w:pPr>
      <w:r>
        <w:separator/>
      </w:r>
    </w:p>
  </w:footnote>
  <w:footnote w:type="continuationSeparator" w:id="0">
    <w:p w:rsidR="000B7FDD" w:rsidRDefault="000B7FDD" w:rsidP="00EE7C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7C71" w:rsidRDefault="00EE7C7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7C71" w:rsidRPr="00EE7C71" w:rsidRDefault="00EE7C71" w:rsidP="00EE7C71">
    <w:pPr>
      <w:pStyle w:val="Header"/>
      <w:jc w:val="center"/>
      <w:rPr>
        <w:b/>
        <w:sz w:val="36"/>
        <w:szCs w:val="36"/>
      </w:rPr>
    </w:pPr>
    <w:r>
      <w:rPr>
        <w:b/>
        <w:sz w:val="36"/>
        <w:szCs w:val="36"/>
      </w:rPr>
      <w:t>Source Cod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E7C71" w:rsidRDefault="00EE7C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NDCyMDMzNjKyNDRQ0lEKTi0uzszPAykwrAUA8+/x/iwAAAA="/>
  </w:docVars>
  <w:rsids>
    <w:rsidRoot w:val="00EE7C71"/>
    <w:rsid w:val="000B7FDD"/>
    <w:rsid w:val="000E7C3B"/>
    <w:rsid w:val="00EE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66EA0F-705F-4261-AB54-0B81DB87C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7C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C71"/>
  </w:style>
  <w:style w:type="paragraph" w:styleId="Footer">
    <w:name w:val="footer"/>
    <w:basedOn w:val="Normal"/>
    <w:link w:val="FooterChar"/>
    <w:uiPriority w:val="99"/>
    <w:unhideWhenUsed/>
    <w:rsid w:val="00EE7C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balanRaj</dc:creator>
  <cp:keywords/>
  <dc:description/>
  <cp:lastModifiedBy>BoobalanRaj</cp:lastModifiedBy>
  <cp:revision>1</cp:revision>
  <dcterms:created xsi:type="dcterms:W3CDTF">2022-07-20T11:31:00Z</dcterms:created>
  <dcterms:modified xsi:type="dcterms:W3CDTF">2022-07-20T11:33:00Z</dcterms:modified>
</cp:coreProperties>
</file>